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Mechanics</w:t>
      </w:r>
    </w:p>
    <w:p>
      <w:pPr>
        <w:pStyle w:val="FirstParagraph"/>
      </w:pPr>
      <w:r>
        <w:t xml:space="preserve">San Francisco Automotive Excellence Scholarship Program</w:t>
      </w:r>
    </w:p>
    <w:p>
      <w:pPr>
        <w:pStyle w:val="BodyText"/>
      </w:pPr>
      <w:r>
        <w:t xml:space="preserve">123 Auto Tech Avenue, San Francisco, CA 94107</w:t>
      </w:r>
    </w:p>
    <w:p>
      <w:pPr>
        <w:pStyle w:val="BodyText"/>
      </w:pPr>
      <w:r>
        <w:t xml:space="preserve">October 26, 2023</w:t>
      </w:r>
    </w:p>
    <w:p>
      <w:pPr>
        <w:pStyle w:val="BodyText"/>
      </w:pPr>
      <w:r>
        <w:t xml:space="preserve">Scholarship Committee</w:t>
      </w:r>
      <w:r>
        <w:br/>
      </w:r>
      <w:r>
        <w:t xml:space="preserve">San Francisco Automotive Excellence Foundation</w:t>
      </w:r>
      <w:r>
        <w:br/>
      </w:r>
      <w:r>
        <w:t xml:space="preserve">456 Innovation Drive, Suite 300</w:t>
      </w:r>
      <w:r>
        <w:br/>
      </w:r>
      <w:r>
        <w:t xml:space="preserve">San Francisco, CA 94108</w:t>
      </w:r>
    </w:p>
    <w:bookmarkStart w:id="20" w:name="Xd1505390733a48f0998b148ff5ff3113037be3d"/>
    <w:p>
      <w:pPr>
        <w:pStyle w:val="Heading2"/>
      </w:pPr>
      <w:r>
        <w:t xml:space="preserve">Scholarship Application Letter: Pursuing Advanced Mechanical Training in United States San Francisco</w:t>
      </w:r>
    </w:p>
    <w:p>
      <w:pPr>
        <w:pStyle w:val="FirstParagraph"/>
      </w:pPr>
      <w:r>
        <w:t xml:space="preserve">Dear Scholarship Committee,</w:t>
      </w:r>
    </w:p>
    <w:p>
      <w:pPr>
        <w:pStyle w:val="BodyText"/>
      </w:pPr>
      <w:r>
        <w:t xml:space="preserve">As a dedicated automotive technician currently working in the bustling heart of the San Francisco Bay Area, I am writing to formally submit my application for the prestigious San Francisco Automotive Excellence Scholarship. With over five years of hands-on experience diagnosing and repairing complex vehicle systems across diverse makes and models, I have developed an unwavering commitment to mastering the evolving field of automotive mechanics. This Scholarship Application Letter represents not just a request for financial assistance, but a profound declaration of my ambition to elevate both my technical expertise and contribution to the transportation infrastructure of United States San Francisco.</w:t>
      </w:r>
    </w:p>
    <w:p>
      <w:pPr>
        <w:pStyle w:val="BodyText"/>
      </w:pPr>
      <w:r>
        <w:t xml:space="preserve">My journey into mechanical engineering began in 2018 when I joined Oakland Auto Repairs, where I rapidly progressed from service advisor to certified ASE technician. The dynamic automotive landscape of San Francisco presented unique challenges—from maintaining historic vintage vehicles for local collectors to troubleshooting modern electric and hybrid systems for the city's growing fleet of eco-conscious drivers. Working alongside seasoned professionals at a garage located near the Bay Bridge, I witnessed firsthand how critical skilled mechanics are to our community's mobility ecosystem. When a major public transit bus breakdown stranded commuters during rush hour last winter, my team worked through the night to restore service, reinforcing my conviction that exceptional Mechanics don't just fix cars—they uphold urban connectivity.</w:t>
      </w:r>
    </w:p>
    <w:p>
      <w:pPr>
        <w:pStyle w:val="BodyText"/>
      </w:pPr>
      <w:r>
        <w:t xml:space="preserve">San Francisco's unique automotive demands have shaped my technical philosophy. Unlike static markets elsewhere, our city requires mechanics who understand both the legacy of classic American muscle cars in neighborhoods like Haight-Ashbury and the cutting-edge technology of Tesla Superchargers along Highway 101. The city's aggressive zero-emission vehicle policies have accelerated demand for technicians certified in EV maintenance—a skill set I'm actively pursuing through night classes at City College of San Francisco. However, my current financial constraints limit my ability to obtain the specialized certification required to work on the next generation of electric vehicles servicing our municipal fleet and private companies like Cruise and Zoox. This is where your Scholarship for Automotive Excellence becomes indispensable.</w:t>
      </w:r>
    </w:p>
    <w:p>
      <w:pPr>
        <w:pStyle w:val="BodyText"/>
      </w:pPr>
      <w:r>
        <w:t xml:space="preserve">My proposed training program at the Western Automotive Institute (WAI) in downtown San Francisco offers precisely what I need: an intensive 18-month curriculum featuring full certification in EV diagnostics, hybrid systems, and autonomous vehicle technology. The institute's partnership with local manufacturers like Tesla and Napa Valley Motors provides unparalleled hands-on experience—exactly the kind of opportunity this Scholarship Application Letter aims to secure for me. WAI's location just blocks from the Salesforce Transit Center positions it as the ideal training ground for a mechanic who intends to serve San Francisco's specific needs, rather than generic mechanical instruction elsewhere.</w:t>
      </w:r>
    </w:p>
    <w:p>
      <w:pPr>
        <w:pStyle w:val="BodyText"/>
      </w:pPr>
      <w:r>
        <w:t xml:space="preserve">Financially, I've invested my earnings into maintaining my 2015 Toyota Camry (my primary transportation to work), with no savings left after supporting my younger sister through high school. While I maintain a 4.0 GPA in continuing education courses at SFCC, the $12,500 tuition for WAI's advanced program exceeds my capacity without assistance. This Scholarship would relieve me from taking on additional night shifts at a gas station—shifts that currently limit my study time and jeopardize my focus on mastering critical new technologies. More importantly, it would allow me to fully immerse myself in the rigorous curriculum that will prepare me for roles maintaining San Francisco's municipal EV fleet and private transportation networks.</w:t>
      </w:r>
    </w:p>
    <w:p>
      <w:pPr>
        <w:pStyle w:val="BodyText"/>
      </w:pPr>
      <w:r>
        <w:t xml:space="preserve">My commitment extends beyond personal advancement; I envision becoming a community resource for underrepresented groups seeking mechanical careers. As a first-generation college student from the Mission District, I've seen how lack of access to specialized training creates barriers. Upon certification, I plan to mentor youth through the San Francisco Unified School District's Automotive Tech Academy program and collaborate with organizations like Car Tech Foundation to provide free diagnostic workshops at community centers in Bayview-Hunters Point. The Scholarship Application Letter represents my pledge to pay forward this opportunity by building pathways for others—particularly women and Latinx individuals who remain underrepresented in our field.</w:t>
      </w:r>
    </w:p>
    <w:p>
      <w:pPr>
        <w:pStyle w:val="BodyText"/>
      </w:pPr>
      <w:r>
        <w:t xml:space="preserve">Why San Francisco? This city doesn't just need Mechanics; it needs Technicians who understand its identity as a hub of innovation and diversity. When I repaired a vintage 1967 Ford Mustang at my current shop for a local history museum, I realized that preserving automotive heritage is as vital as mastering new technology. In our evolving transportation ecosystem—where autonomous vehicles intersect with historic streetcar routes—the mechanic's role has transformed from technician to urban mobility architect. My goal is to become one of the few technicians certified in both classic vehicle restoration and modern EV infrastructure maintenance, ensuring San Francisco's transportation narrative remains continuous and inclusive.</w:t>
      </w:r>
    </w:p>
    <w:p>
      <w:pPr>
        <w:pStyle w:val="BodyText"/>
      </w:pPr>
      <w:r>
        <w:t xml:space="preserve">I have attached my complete application package including transcripts, letters of recommendation from two ASE-certified supervisors at my current workplace (including a manager at the Bay Area Transit Maintenance Facility), and proof of enrollment in WAI's program. I welcome the opportunity to discuss how this scholarship will directly contribute to our city's transportation excellence through a Mechanic who understands that every bolt tightened and every system calibrated in San Francisco matters for millions of residents' daily lives.</w:t>
      </w:r>
    </w:p>
    <w:p>
      <w:pPr>
        <w:pStyle w:val="BodyText"/>
      </w:pPr>
      <w:r>
        <w:t xml:space="preserve">Thank you for considering my application. I am eager to demonstrate how investing in my training represents an investment in the future of sustainable mobility across United States San Francisco—and beyond. Please feel free to contact me at (415) 555-0198 or j.mendoza@email.com to schedule an interview at your convenience.</w:t>
      </w:r>
    </w:p>
    <w:p>
      <w:pPr>
        <w:pStyle w:val="BodyText"/>
      </w:pPr>
      <w:r>
        <w:t xml:space="preserve">Sincerely,</w:t>
      </w:r>
      <w:r>
        <w:br/>
      </w:r>
      <w:r>
        <w:br/>
      </w:r>
      <w:r>
        <w:rPr>
          <w:bCs/>
          <w:b/>
        </w:rPr>
        <w:t xml:space="preserve">Juan Mendoza</w:t>
      </w:r>
      <w:r>
        <w:br/>
      </w:r>
      <w:r>
        <w:t xml:space="preserve">ASE Master Technician (L1)</w:t>
      </w:r>
      <w:r>
        <w:br/>
      </w:r>
      <w:r>
        <w:t xml:space="preserve">Oakland Auto Repairs, San Francisco Bay Area</w:t>
      </w:r>
    </w:p>
    <w:p>
      <w:pPr>
        <w:pStyle w:val="BodyText"/>
      </w:pPr>
      <w:r>
        <w:t xml:space="preserve">"A mechanic in San Francisco doesn't just fix engines—they keep the city moving." - Juan Mendoz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Mechanics</dc:title>
  <dc:creator/>
  <dc:language>en</dc:language>
  <cp:keywords/>
  <dcterms:created xsi:type="dcterms:W3CDTF">2025-12-11T18:26:34Z</dcterms:created>
  <dcterms:modified xsi:type="dcterms:W3CDTF">2025-12-11T18:26:34Z</dcterms:modified>
</cp:coreProperties>
</file>

<file path=docProps/custom.xml><?xml version="1.0" encoding="utf-8"?>
<Properties xmlns="http://schemas.openxmlformats.org/officeDocument/2006/custom-properties" xmlns:vt="http://schemas.openxmlformats.org/officeDocument/2006/docPropsVTypes"/>
</file>